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460B" w:rsidRPr="00507599" w:rsidRDefault="00CD5681" w:rsidP="00515592">
      <w:pPr>
        <w:bidi w:val="0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49" type="#_x0000_t202" style="position:absolute;margin-left:99.75pt;margin-top:68.25pt;width:403.5pt;height:88.5pt;z-index:2516480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R3ug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" filled="f" stroked="f">
            <v:textbox style="mso-next-textbox:#Text Box 14">
              <w:txbxContent>
                <w:p w:rsidR="005F39D7" w:rsidRPr="00C06BFD" w:rsidRDefault="005F39D7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C06BFD">
                    <w:rPr>
                      <w:rFonts w:cstheme="minorHAnsi"/>
                      <w:lang w:val="hy-AM"/>
                    </w:rPr>
                    <w:t>Քաղաքացիությունը՝ ՀՀ</w:t>
                  </w:r>
                </w:p>
                <w:p w:rsidR="005F39D7" w:rsidRPr="00C06BFD" w:rsidRDefault="005F39D7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C06BFD">
                    <w:rPr>
                      <w:rFonts w:cstheme="minorHAnsi"/>
                      <w:lang w:val="hy-AM"/>
                    </w:rPr>
                    <w:t>Կրթությունը՝ Բարձրագույն</w:t>
                  </w:r>
                </w:p>
                <w:p w:rsidR="005F39D7" w:rsidRPr="00C06BFD" w:rsidRDefault="005F39D7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C06BFD">
                    <w:rPr>
                      <w:rFonts w:cstheme="minorHAnsi"/>
                      <w:lang w:val="hy-AM"/>
                    </w:rPr>
                    <w:t>Ծննդյան ամսաթիվը՝ 01.01.1990</w:t>
                  </w:r>
                </w:p>
                <w:p w:rsidR="008428CF" w:rsidRPr="00C06BFD" w:rsidRDefault="005F39D7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C06BFD">
                    <w:rPr>
                      <w:rFonts w:cstheme="minorHAnsi"/>
                      <w:lang w:val="hy-AM"/>
                    </w:rPr>
                    <w:t>Ընտանեկան դրությունը՝ ամուսնացած չեմ</w:t>
                  </w:r>
                </w:p>
              </w:txbxContent>
            </v:textbox>
          </v:shape>
        </w:pict>
      </w:r>
      <w:r w:rsidR="007F2C67">
        <w:rPr>
          <w:noProof/>
          <w:color w:val="FF0000"/>
          <w:sz w:val="52"/>
          <w:szCs w:val="52"/>
          <w:lang w:bidi="ar-SA"/>
        </w:rPr>
        <w:pict>
          <v:shape id="_x0000_s1052" type="#_x0000_t202" style="position:absolute;margin-left:99pt;margin-top:378.35pt;width:403.5pt;height:87.4pt;z-index:2516899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" filled="f" stroked="f">
            <v:textbox style="mso-next-textbox:#_x0000_s1052">
              <w:txbxContent>
                <w:p w:rsidR="00C06BFD" w:rsidRPr="005F39D7" w:rsidRDefault="00C06BFD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5F39D7">
                    <w:rPr>
                      <w:rFonts w:cstheme="minorHAnsi"/>
                      <w:lang w:val="hy-AM"/>
                    </w:rPr>
                    <w:t>Գործառնությունների գրանցում հաշվապահական ծրագրում</w:t>
                  </w:r>
                </w:p>
                <w:p w:rsidR="00C06BFD" w:rsidRPr="005F39D7" w:rsidRDefault="00C06BFD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5F39D7">
                    <w:rPr>
                      <w:rFonts w:cstheme="minorHAnsi"/>
                      <w:lang w:val="hy-AM"/>
                    </w:rPr>
                    <w:t>Մասնակցություն պարբերական գույքագրումներին</w:t>
                  </w:r>
                </w:p>
                <w:p w:rsidR="00C06BFD" w:rsidRPr="005F39D7" w:rsidRDefault="00C06BFD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5F39D7">
                    <w:rPr>
                      <w:rFonts w:cstheme="minorHAnsi"/>
                      <w:lang w:val="hy-AM"/>
                    </w:rPr>
                    <w:t>Աշխատանք «Առցանց Բանկինգ» ծրագրով</w:t>
                  </w:r>
                </w:p>
                <w:p w:rsidR="00C06BFD" w:rsidRPr="005F39D7" w:rsidRDefault="00C06BFD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5F39D7">
                    <w:rPr>
                      <w:rFonts w:cstheme="minorHAnsi"/>
                      <w:lang w:val="hy-AM"/>
                    </w:rPr>
                    <w:t>Դեբիտորական և կրեդիտորական պարտքերի գրանցում</w:t>
                  </w: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19" o:spid="_x0000_s1045" type="#_x0000_t202" style="position:absolute;margin-left:99pt;margin-top:596.25pt;width:403.5pt;height:87.4pt;z-index:2516520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" filled="f" stroked="f">
            <v:textbox style="mso-next-textbox:#Text Box 19">
              <w:txbxContent>
                <w:p w:rsidR="00C06BFD" w:rsidRPr="00C06BFD" w:rsidRDefault="00C06BFD" w:rsidP="00C06BFD">
                  <w:pPr>
                    <w:pStyle w:val="ListBullet"/>
                    <w:rPr>
                      <w:rFonts w:eastAsiaTheme="minorHAnsi" w:cstheme="minorHAnsi"/>
                      <w:color w:val="auto"/>
                      <w:lang w:val="hy-AM" w:eastAsia="en-US" w:bidi="he-IL"/>
                    </w:rPr>
                  </w:pPr>
                  <w:r w:rsidRPr="00C06BFD">
                    <w:rPr>
                      <w:rFonts w:eastAsiaTheme="minorHAnsi" w:cstheme="minorHAnsi"/>
                      <w:color w:val="auto"/>
                      <w:lang w:val="hy-AM" w:eastAsia="en-US" w:bidi="he-IL"/>
                    </w:rPr>
                    <w:t>Հարկային օրենսդրության լիարժեք տիրապետում</w:t>
                  </w:r>
                </w:p>
                <w:p w:rsidR="00C06BFD" w:rsidRPr="00C06BFD" w:rsidRDefault="00C06BFD" w:rsidP="00C06BFD">
                  <w:pPr>
                    <w:pStyle w:val="ListBullet"/>
                    <w:rPr>
                      <w:rFonts w:eastAsiaTheme="minorHAnsi" w:cstheme="minorHAnsi"/>
                      <w:color w:val="auto"/>
                      <w:lang w:val="hy-AM" w:eastAsia="en-US" w:bidi="he-IL"/>
                    </w:rPr>
                  </w:pPr>
                  <w:r w:rsidRPr="00C06BFD">
                    <w:rPr>
                      <w:rFonts w:eastAsiaTheme="minorHAnsi" w:cstheme="minorHAnsi"/>
                      <w:color w:val="auto"/>
                      <w:lang w:val="hy-AM" w:eastAsia="en-US" w:bidi="he-IL"/>
                    </w:rPr>
                    <w:t>Աշխատանքային օրենսդրության լիարժեք տիրապետում</w:t>
                  </w:r>
                </w:p>
                <w:p w:rsidR="00146A2F" w:rsidRPr="00C06BFD" w:rsidRDefault="00C06BFD" w:rsidP="00C06BFD">
                  <w:pPr>
                    <w:pStyle w:val="ListBullet"/>
                    <w:rPr>
                      <w:rFonts w:eastAsiaTheme="minorHAnsi" w:cstheme="minorHAnsi"/>
                      <w:color w:val="auto"/>
                      <w:lang w:val="hy-AM" w:eastAsia="en-US" w:bidi="he-IL"/>
                    </w:rPr>
                  </w:pPr>
                  <w:r w:rsidRPr="00C06BFD">
                    <w:rPr>
                      <w:rFonts w:eastAsiaTheme="minorHAnsi" w:cstheme="minorHAnsi"/>
                      <w:color w:val="auto"/>
                      <w:lang w:val="hy-AM" w:eastAsia="en-US" w:bidi="he-IL"/>
                    </w:rPr>
                    <w:t>MS Office, Հայկական Ծրագրեր, 1C (8-րդ տարբերակ)</w:t>
                  </w:r>
                </w:p>
              </w:txbxContent>
            </v:textbox>
          </v:shape>
        </w:pict>
      </w:r>
      <w:r w:rsidR="00C06BFD">
        <w:rPr>
          <w:noProof/>
          <w:color w:val="FF0000"/>
          <w:sz w:val="52"/>
          <w:szCs w:val="52"/>
          <w:lang w:bidi="ar-SA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781050</wp:posOffset>
            </wp:positionH>
            <wp:positionV relativeFrom="paragraph">
              <wp:posOffset>7581900</wp:posOffset>
            </wp:positionV>
            <wp:extent cx="257175" cy="219075"/>
            <wp:effectExtent l="19050" t="0" r="9525" b="0"/>
            <wp:wrapNone/>
            <wp:docPr id="4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2C67">
        <w:rPr>
          <w:noProof/>
          <w:color w:val="FF0000"/>
          <w:sz w:val="52"/>
          <w:szCs w:val="52"/>
          <w:lang w:bidi="ar-SA"/>
        </w:rPr>
        <w:pict>
          <v:shape id="_x0000_s1051" type="#_x0000_t202" style="position:absolute;margin-left:-42pt;margin-top:591.75pt;width:135.75pt;height:45.75pt;z-index:2516889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Bw6ugIAAMI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EcF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" filled="f" stroked="f">
            <v:textbox style="mso-next-textbox:#_x0000_s1051">
              <w:txbxContent>
                <w:p w:rsidR="00C06BFD" w:rsidRPr="00C06BFD" w:rsidRDefault="00C06BFD" w:rsidP="00C06BFD">
                  <w:pPr>
                    <w:bidi w:val="0"/>
                    <w:rPr>
                      <w:rFonts w:asciiTheme="minorHAnsi" w:hAnsiTheme="minorHAnsi" w:cstheme="minorHAnsi"/>
                      <w:color w:val="DF3E3F"/>
                      <w:spacing w:val="-14"/>
                      <w:sz w:val="28"/>
                      <w:szCs w:val="28"/>
                      <w:lang w:val="hy-AM"/>
                    </w:rPr>
                  </w:pPr>
                  <w:r>
                    <w:rPr>
                      <w:rFonts w:asciiTheme="minorHAnsi" w:hAnsiTheme="minorHAnsi" w:cstheme="minorHAnsi"/>
                      <w:color w:val="DF3E3F"/>
                      <w:spacing w:val="-14"/>
                      <w:sz w:val="28"/>
                      <w:szCs w:val="28"/>
                      <w:lang w:val="hy-AM"/>
                    </w:rPr>
                    <w:t>Մասնագիտական հմտություններ</w:t>
                  </w: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23" o:spid="_x0000_s1033" type="#_x0000_t202" style="position:absolute;margin-left:99.75pt;margin-top:461.25pt;width:403.5pt;height:118.3pt;z-index:2516561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Z3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" filled="f" stroked="f">
            <v:textbox style="mso-next-textbox:#Text Box 23">
              <w:txbxContent>
                <w:p w:rsidR="00C06BFD" w:rsidRPr="00C06BFD" w:rsidRDefault="00C06BFD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C06BFD">
                    <w:rPr>
                      <w:rFonts w:cstheme="minorHAnsi"/>
                      <w:lang w:val="hy-AM"/>
                    </w:rPr>
                    <w:t>ԱՎԱՐՏԵԼՈՒ ՏԱՐԵԹԻՎ՝ հունիս 2007</w:t>
                  </w:r>
                </w:p>
                <w:p w:rsidR="00C06BFD" w:rsidRDefault="00C06BFD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C06BFD">
                    <w:rPr>
                      <w:rFonts w:cstheme="minorHAnsi"/>
                      <w:lang w:val="hy-AM"/>
                    </w:rPr>
                    <w:t>10-ամյա միջնակարգ կրթություն, Միջնակարգ դպրոց</w:t>
                  </w:r>
                </w:p>
                <w:p w:rsidR="00C06BFD" w:rsidRPr="00C06BFD" w:rsidRDefault="00C06BFD" w:rsidP="00C06BFD">
                  <w:pPr>
                    <w:pStyle w:val="ListParagraph"/>
                    <w:spacing w:after="80" w:line="240" w:lineRule="exact"/>
                    <w:ind w:left="360"/>
                    <w:contextualSpacing w:val="0"/>
                    <w:rPr>
                      <w:rFonts w:cstheme="minorHAnsi"/>
                      <w:lang w:val="hy-AM"/>
                    </w:rPr>
                  </w:pPr>
                </w:p>
                <w:p w:rsidR="00C06BFD" w:rsidRPr="00C06BFD" w:rsidRDefault="00C06BFD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C06BFD">
                    <w:rPr>
                      <w:rFonts w:cstheme="minorHAnsi"/>
                      <w:lang w:val="hy-AM"/>
                    </w:rPr>
                    <w:t>ԱՎԱՐՏԵԼՈՒ ՏԱՐԵԹԻՎ՝ հունիս 2014</w:t>
                  </w:r>
                </w:p>
                <w:p w:rsidR="00C06BFD" w:rsidRPr="00C06BFD" w:rsidRDefault="00C06BFD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C06BFD">
                    <w:rPr>
                      <w:rFonts w:cstheme="minorHAnsi"/>
                      <w:lang w:val="hy-AM"/>
                    </w:rPr>
                    <w:t>Մասնագիտություն՝ Հաշվապահ, Հայաստանի պետական տնտեսագիտական համալսարան</w:t>
                  </w:r>
                </w:p>
                <w:p w:rsidR="00AF3C5E" w:rsidRPr="00C06BFD" w:rsidRDefault="00C06BFD" w:rsidP="00C06BFD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C06BFD">
                    <w:rPr>
                      <w:rFonts w:cstheme="minorHAnsi"/>
                      <w:lang w:val="hy-AM"/>
                    </w:rPr>
                    <w:t>Ֆակուլտետ՝ Հաշվապահական հաշվառում</w:t>
                  </w: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26" o:spid="_x0000_s1031" type="#_x0000_t202" style="position:absolute;margin-left:-42pt;margin-top:438.75pt;width:135.75pt;height:27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Bw6ugIAAMI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EcF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" filled="f" stroked="f">
            <v:textbox style="mso-next-textbox:#Text Box 26">
              <w:txbxContent>
                <w:p w:rsidR="00BF4559" w:rsidRPr="00C06BFD" w:rsidRDefault="00C06BFD" w:rsidP="00BF4559">
                  <w:pPr>
                    <w:bidi w:val="0"/>
                    <w:rPr>
                      <w:rFonts w:asciiTheme="minorHAnsi" w:hAnsiTheme="minorHAnsi" w:cstheme="minorHAnsi"/>
                      <w:color w:val="DF3E3F"/>
                      <w:spacing w:val="-14"/>
                      <w:sz w:val="28"/>
                      <w:szCs w:val="28"/>
                      <w:lang w:val="hy-AM"/>
                    </w:rPr>
                  </w:pPr>
                  <w:r w:rsidRPr="00C06BFD">
                    <w:rPr>
                      <w:rFonts w:asciiTheme="minorHAnsi" w:hAnsiTheme="minorHAnsi" w:cstheme="minorHAnsi"/>
                      <w:color w:val="DF3E3F"/>
                      <w:spacing w:val="-14"/>
                      <w:sz w:val="28"/>
                      <w:szCs w:val="28"/>
                      <w:lang w:val="hy-AM"/>
                    </w:rPr>
                    <w:t>Կրթություն</w:t>
                  </w:r>
                </w:p>
              </w:txbxContent>
            </v:textbox>
          </v:shape>
        </w:pict>
      </w:r>
      <w:r w:rsidR="00C06BFD">
        <w:rPr>
          <w:noProof/>
          <w:color w:val="FF0000"/>
          <w:sz w:val="52"/>
          <w:szCs w:val="52"/>
          <w:lang w:bidi="ar-SA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814705</wp:posOffset>
            </wp:positionH>
            <wp:positionV relativeFrom="paragraph">
              <wp:posOffset>5657850</wp:posOffset>
            </wp:positionV>
            <wp:extent cx="333375" cy="219075"/>
            <wp:effectExtent l="19050" t="0" r="952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2C67">
        <w:rPr>
          <w:color w:val="FF0000"/>
          <w:sz w:val="52"/>
          <w:szCs w:val="52"/>
        </w:rPr>
        <w:pict>
          <v:shape id="Text Box 29" o:spid="_x0000_s1037" type="#_x0000_t202" style="position:absolute;margin-left:-64.5pt;margin-top:345.35pt;width:168.75pt;height:22.5pt;z-index:2516623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5J7ugIAAMM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" filled="f" stroked="f">
            <v:textbox style="mso-next-textbox:#Text Box 29">
              <w:txbxContent>
                <w:p w:rsidR="004F3BEB" w:rsidRPr="005F39D7" w:rsidRDefault="005F39D7" w:rsidP="00146A2F">
                  <w:pPr>
                    <w:bidi w:val="0"/>
                    <w:rPr>
                      <w:rFonts w:asciiTheme="minorHAnsi" w:hAnsiTheme="minorHAnsi" w:cstheme="minorHAnsi"/>
                      <w:i/>
                      <w:color w:val="313131"/>
                      <w:spacing w:val="-4"/>
                      <w:sz w:val="24"/>
                      <w:szCs w:val="24"/>
                      <w:lang w:val="hy-AM"/>
                    </w:rPr>
                  </w:pPr>
                  <w:r w:rsidRPr="005F39D7">
                    <w:rPr>
                      <w:rFonts w:asciiTheme="minorHAnsi" w:hAnsiTheme="minorHAnsi" w:cstheme="minorHAnsi"/>
                      <w:i/>
                      <w:color w:val="313131"/>
                      <w:spacing w:val="-4"/>
                      <w:sz w:val="24"/>
                      <w:szCs w:val="24"/>
                      <w:lang w:val="hy-AM"/>
                    </w:rPr>
                    <w:t>Ալֆա ՍՊԸ</w:t>
                  </w: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30" o:spid="_x0000_s1038" type="#_x0000_t202" style="position:absolute;margin-left:-89.25pt;margin-top:359.95pt;width:168.75pt;height:22.5pt;z-index:2516633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" filled="f" stroked="f">
            <v:textbox style="mso-next-textbox:#Text Box 30">
              <w:txbxContent>
                <w:p w:rsidR="005F39D7" w:rsidRPr="005F39D7" w:rsidRDefault="005F39D7" w:rsidP="005F39D7">
                  <w:pPr>
                    <w:rPr>
                      <w:rFonts w:asciiTheme="minorHAnsi" w:hAnsiTheme="minorHAnsi" w:cstheme="minorHAnsi"/>
                      <w:sz w:val="20"/>
                      <w:szCs w:val="20"/>
                      <w:lang w:val="hy-AM"/>
                    </w:rPr>
                  </w:pPr>
                  <w:r w:rsidRPr="005F39D7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  <w:lang w:val="hy-AM"/>
                    </w:rPr>
                    <w:t>Փետրվար 201</w:t>
                  </w:r>
                  <w:r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  <w:lang w:val="hy-AM"/>
                    </w:rPr>
                    <w:t>6</w:t>
                  </w:r>
                  <w:r w:rsidRPr="005F39D7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  <w:lang w:val="hy-AM"/>
                    </w:rPr>
                    <w:t xml:space="preserve"> – </w:t>
                  </w:r>
                  <w:r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  <w:lang w:val="hy-AM"/>
                    </w:rPr>
                    <w:t>Հունվար2018</w:t>
                  </w:r>
                </w:p>
                <w:p w:rsidR="004F3BEB" w:rsidRPr="005F39D7" w:rsidRDefault="004F3BEB" w:rsidP="005F39D7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27" o:spid="_x0000_s1040" type="#_x0000_t202" style="position:absolute;margin-left:-64.5pt;margin-top:218.25pt;width:168.75pt;height:22.5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WqFuwIAAMM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" filled="f" stroked="f">
            <v:textbox style="mso-next-textbox:#Text Box 27">
              <w:txbxContent>
                <w:p w:rsidR="00867D45" w:rsidRPr="005F39D7" w:rsidRDefault="005F39D7" w:rsidP="00146A2F">
                  <w:pPr>
                    <w:bidi w:val="0"/>
                    <w:rPr>
                      <w:rFonts w:asciiTheme="minorHAnsi" w:hAnsiTheme="minorHAnsi" w:cstheme="minorHAnsi"/>
                      <w:i/>
                      <w:color w:val="313131"/>
                      <w:spacing w:val="-4"/>
                      <w:sz w:val="24"/>
                      <w:szCs w:val="24"/>
                      <w:lang w:val="hy-AM"/>
                    </w:rPr>
                  </w:pPr>
                  <w:r w:rsidRPr="005F39D7">
                    <w:rPr>
                      <w:rFonts w:asciiTheme="minorHAnsi" w:hAnsiTheme="minorHAnsi" w:cstheme="minorHAnsi"/>
                      <w:i/>
                      <w:color w:val="313131"/>
                      <w:spacing w:val="-4"/>
                      <w:sz w:val="24"/>
                      <w:szCs w:val="24"/>
                      <w:lang w:val="hy-AM"/>
                    </w:rPr>
                    <w:t>Բետտա ՍՊԸ</w:t>
                  </w: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25" o:spid="_x0000_s1041" type="#_x0000_t202" style="position:absolute;margin-left:-42pt;margin-top:187.1pt;width:249pt;height:27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k0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" filled="f" stroked="f">
            <v:textbox style="mso-next-textbox:#Text Box 25">
              <w:txbxContent>
                <w:p w:rsidR="00BF4559" w:rsidRPr="005F39D7" w:rsidRDefault="005F39D7" w:rsidP="00BF4559">
                  <w:pPr>
                    <w:bidi w:val="0"/>
                    <w:rPr>
                      <w:rFonts w:asciiTheme="minorHAnsi" w:hAnsiTheme="minorHAnsi" w:cstheme="minorHAnsi"/>
                      <w:color w:val="DF3E3F"/>
                      <w:spacing w:val="-14"/>
                      <w:sz w:val="28"/>
                      <w:szCs w:val="28"/>
                      <w:lang w:val="hy-AM"/>
                    </w:rPr>
                  </w:pPr>
                  <w:r w:rsidRPr="005F39D7">
                    <w:rPr>
                      <w:rFonts w:asciiTheme="minorHAnsi" w:hAnsiTheme="minorHAnsi" w:cstheme="minorHAnsi"/>
                      <w:color w:val="DF3E3F"/>
                      <w:spacing w:val="-14"/>
                      <w:sz w:val="28"/>
                      <w:szCs w:val="28"/>
                      <w:lang w:val="hy-AM"/>
                    </w:rPr>
                    <w:t>Աշխատանքային փորձ</w:t>
                  </w:r>
                </w:p>
              </w:txbxContent>
            </v:textbox>
          </v:shape>
        </w:pict>
      </w:r>
      <w:r w:rsidR="0092144B" w:rsidRPr="00507599">
        <w:rPr>
          <w:noProof/>
          <w:color w:val="FF0000"/>
          <w:sz w:val="52"/>
          <w:szCs w:val="52"/>
          <w:lang w:bidi="ar-SA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781050</wp:posOffset>
            </wp:positionH>
            <wp:positionV relativeFrom="paragraph">
              <wp:posOffset>2436026</wp:posOffset>
            </wp:positionV>
            <wp:extent cx="255905" cy="219347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3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144B" w:rsidRPr="00507599">
        <w:rPr>
          <w:noProof/>
          <w:color w:val="FF0000"/>
          <w:sz w:val="52"/>
          <w:szCs w:val="52"/>
          <w:lang w:bidi="ar-SA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144B" w:rsidRPr="00507599">
        <w:rPr>
          <w:noProof/>
          <w:color w:val="FF0000"/>
          <w:sz w:val="52"/>
          <w:szCs w:val="52"/>
          <w:lang w:bidi="ar-SA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144B" w:rsidRPr="00507599">
        <w:rPr>
          <w:noProof/>
          <w:color w:val="FF0000"/>
          <w:sz w:val="52"/>
          <w:szCs w:val="52"/>
          <w:lang w:bidi="ar-SA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2C67">
        <w:rPr>
          <w:color w:val="FF0000"/>
          <w:sz w:val="52"/>
          <w:szCs w:val="52"/>
        </w:rPr>
        <w:pict>
          <v:shape id="Text Box 32" o:spid="_x0000_s1026" type="#_x0000_t202" style="position:absolute;margin-left:349.45pt;margin-top:-28.5pt;width:153.75pt;height:22.5pt;z-index:251676672;visibility:visible;mso-position-horizontal-relative:text;mso-position-vertical-relative:text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" filled="f" stroked="f" strokeweight=".5pt">
            <v:textbox style="mso-next-textbox:#Text Box 32">
              <w:txbxContent>
                <w:p w:rsidR="0092144B" w:rsidRPr="005F39D7" w:rsidRDefault="005F39D7" w:rsidP="0092144B">
                  <w:pPr>
                    <w:jc w:val="right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5F39D7">
                    <w:rPr>
                      <w:rFonts w:asciiTheme="minorHAnsi" w:hAnsiTheme="minorHAnsi" w:cstheme="minorHAnsi"/>
                      <w:sz w:val="20"/>
                      <w:szCs w:val="20"/>
                      <w:lang w:val="hy-AM"/>
                    </w:rPr>
                    <w:t xml:space="preserve">+374 </w:t>
                  </w:r>
                  <w:r w:rsidRPr="005F39D7">
                    <w:rPr>
                      <w:rFonts w:asciiTheme="minorHAnsi" w:hAnsiTheme="minorHAnsi" w:cstheme="minorHAnsi"/>
                      <w:sz w:val="20"/>
                      <w:szCs w:val="20"/>
                    </w:rPr>
                    <w:t>(</w:t>
                  </w:r>
                  <w:r w:rsidRPr="005F39D7">
                    <w:rPr>
                      <w:rFonts w:asciiTheme="minorHAnsi" w:hAnsiTheme="minorHAnsi" w:cstheme="minorHAnsi"/>
                      <w:sz w:val="20"/>
                      <w:szCs w:val="20"/>
                      <w:lang w:val="hy-AM"/>
                    </w:rPr>
                    <w:t>91</w:t>
                  </w:r>
                  <w:r w:rsidRPr="005F39D7">
                    <w:rPr>
                      <w:rFonts w:asciiTheme="minorHAnsi" w:hAnsiTheme="minorHAnsi" w:cstheme="minorHAnsi"/>
                      <w:sz w:val="20"/>
                      <w:szCs w:val="20"/>
                    </w:rPr>
                    <w:t>)</w:t>
                  </w:r>
                  <w:r w:rsidRPr="005F39D7">
                    <w:rPr>
                      <w:rFonts w:asciiTheme="minorHAnsi" w:hAnsiTheme="minorHAnsi" w:cstheme="minorHAnsi"/>
                      <w:sz w:val="20"/>
                      <w:szCs w:val="20"/>
                      <w:lang w:val="hy-AM"/>
                    </w:rPr>
                    <w:t xml:space="preserve"> 123 456</w:t>
                  </w: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37" o:spid="_x0000_s1027" type="#_x0000_t202" style="position:absolute;margin-left:349.45pt;margin-top:-11.65pt;width:153.75pt;height:22.5pt;z-index:251678720;visibility:visible;mso-position-horizontal-relative:text;mso-position-vertical-relative:text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" filled="f" stroked="f" strokeweight=".5pt">
            <v:textbox style="mso-next-textbox:#Text Box 37">
              <w:txbxContent>
                <w:p w:rsidR="0092144B" w:rsidRPr="00C06BFD" w:rsidRDefault="005F39D7" w:rsidP="0092144B">
                  <w:pPr>
                    <w:bidi w:val="0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06BFD">
                    <w:rPr>
                      <w:rFonts w:asciiTheme="minorHAnsi" w:hAnsiTheme="minorHAnsi" w:cstheme="minorHAnsi"/>
                      <w:sz w:val="20"/>
                      <w:szCs w:val="20"/>
                    </w:rPr>
                    <w:t>example</w:t>
                  </w:r>
                  <w:r w:rsidR="0092144B" w:rsidRPr="00C06BFD">
                    <w:rPr>
                      <w:rFonts w:asciiTheme="minorHAnsi" w:hAnsiTheme="minorHAnsi" w:cstheme="minorHAnsi"/>
                      <w:sz w:val="20"/>
                      <w:szCs w:val="20"/>
                    </w:rPr>
                    <w:t>@</w:t>
                  </w:r>
                  <w:r w:rsidRPr="00C06BFD">
                    <w:rPr>
                      <w:rFonts w:asciiTheme="minorHAnsi" w:hAnsiTheme="minorHAnsi" w:cstheme="minorHAnsi"/>
                      <w:sz w:val="20"/>
                      <w:szCs w:val="20"/>
                    </w:rPr>
                    <w:t>gmail</w:t>
                  </w:r>
                  <w:r w:rsidR="0092144B" w:rsidRPr="00C06BFD">
                    <w:rPr>
                      <w:rFonts w:asciiTheme="minorHAnsi" w:hAnsiTheme="minorHAnsi" w:cstheme="minorHAnsi"/>
                      <w:sz w:val="20"/>
                      <w:szCs w:val="20"/>
                    </w:rPr>
                    <w:t>.com</w:t>
                  </w:r>
                </w:p>
                <w:p w:rsidR="0092144B" w:rsidRDefault="0092144B" w:rsidP="0092144B">
                  <w:pPr>
                    <w:bidi w:val="0"/>
                    <w:jc w:val="right"/>
                  </w:pP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38" o:spid="_x0000_s1028" type="#_x0000_t202" style="position:absolute;margin-left:350.25pt;margin-top:6.75pt;width:162pt;height:22.5pt;z-index:251680768;visibility:visible;mso-position-horizontal-relative:text;mso-position-vertical-relative:text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" filled="f" stroked="f" strokeweight=".5pt">
            <v:textbox style="mso-next-textbox:#Text Box 38">
              <w:txbxContent>
                <w:p w:rsidR="0092144B" w:rsidRPr="00C06BFD" w:rsidRDefault="00C06BFD" w:rsidP="0092144B">
                  <w:pPr>
                    <w:bidi w:val="0"/>
                    <w:rPr>
                      <w:rFonts w:asciiTheme="minorHAnsi" w:hAnsiTheme="minorHAnsi" w:cstheme="minorHAnsi"/>
                      <w:sz w:val="20"/>
                      <w:szCs w:val="20"/>
                      <w:lang w:val="hy-AM"/>
                    </w:rPr>
                  </w:pPr>
                  <w:r w:rsidRPr="00C06BFD">
                    <w:rPr>
                      <w:rFonts w:asciiTheme="minorHAnsi" w:hAnsiTheme="minorHAnsi" w:cstheme="minorHAnsi"/>
                      <w:sz w:val="20"/>
                      <w:szCs w:val="20"/>
                      <w:lang w:val="hy-AM"/>
                    </w:rPr>
                    <w:t>ք</w:t>
                  </w:r>
                  <w:r w:rsidR="005F39D7" w:rsidRPr="00C06BFD">
                    <w:rPr>
                      <w:rFonts w:asciiTheme="minorHAnsi" w:hAnsiTheme="minorHAnsi" w:cstheme="minorHAnsi"/>
                      <w:sz w:val="20"/>
                      <w:szCs w:val="20"/>
                      <w:lang w:val="hy-AM"/>
                    </w:rPr>
                    <w:t>․ Երևան,1-ին փ․</w:t>
                  </w:r>
                </w:p>
                <w:p w:rsidR="0092144B" w:rsidRDefault="0092144B" w:rsidP="0092144B">
                  <w:pPr>
                    <w:bidi w:val="0"/>
                    <w:jc w:val="right"/>
                  </w:pPr>
                </w:p>
              </w:txbxContent>
            </v:textbox>
          </v:shape>
        </w:pict>
      </w:r>
      <w:r w:rsidR="00FC7240" w:rsidRPr="00507599">
        <w:rPr>
          <w:noProof/>
          <w:color w:val="FF0000"/>
          <w:sz w:val="52"/>
          <w:szCs w:val="52"/>
          <w:lang w:bidi="ar-SA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781685</wp:posOffset>
            </wp:positionH>
            <wp:positionV relativeFrom="paragraph">
              <wp:posOffset>907415</wp:posOffset>
            </wp:positionV>
            <wp:extent cx="255905" cy="221615"/>
            <wp:effectExtent l="0" t="0" r="0" b="0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GoBack"/>
      <w:bookmarkEnd w:id="0"/>
      <w:r w:rsidR="007F2C67">
        <w:rPr>
          <w:color w:val="FF0000"/>
          <w:sz w:val="52"/>
          <w:szCs w:val="52"/>
        </w:rPr>
        <w:pict>
          <v:shape id="Text Box 28" o:spid="_x0000_s1039" type="#_x0000_t202" style="position:absolute;margin-left:-69.75pt;margin-top:232.85pt;width:168.75pt;height:22.5pt;z-index:2516613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" filled="f" stroked="f">
            <v:textbox style="mso-next-textbox:#Text Box 28">
              <w:txbxContent>
                <w:p w:rsidR="005F39D7" w:rsidRPr="005F39D7" w:rsidRDefault="005F39D7" w:rsidP="005F39D7">
                  <w:pPr>
                    <w:rPr>
                      <w:rFonts w:asciiTheme="minorHAnsi" w:hAnsiTheme="minorHAnsi" w:cstheme="minorHAnsi"/>
                      <w:sz w:val="20"/>
                      <w:szCs w:val="20"/>
                      <w:lang w:val="hy-AM"/>
                    </w:rPr>
                  </w:pPr>
                  <w:r w:rsidRPr="005F39D7">
                    <w:rPr>
                      <w:rFonts w:asciiTheme="minorHAnsi" w:hAnsiTheme="minorHAnsi" w:cstheme="minorHAnsi"/>
                      <w:i/>
                      <w:iCs/>
                      <w:sz w:val="20"/>
                      <w:szCs w:val="20"/>
                      <w:lang w:val="hy-AM"/>
                    </w:rPr>
                    <w:t>Փետրվար 2018 – Սեպտեմբեր 2021</w:t>
                  </w:r>
                </w:p>
                <w:p w:rsidR="00867D45" w:rsidRPr="005F39D7" w:rsidRDefault="00867D45" w:rsidP="005F39D7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24" o:spid="_x0000_s1042" type="#_x0000_t202" style="position:absolute;margin-left:-42pt;margin-top:65.25pt;width:135.75pt;height:27pt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APNQRboC&#10;AADDBQAADgAAAAAAAAAAAAAAAAAuAgAAZHJzL2Uyb0RvYy54bWxQSwECLQAUAAYACAAAACEAhE6d&#10;QN0AAAALAQAADwAAAAAAAAAAAAAAAAAUBQAAZHJzL2Rvd25yZXYueG1sUEsFBgAAAAAEAAQA8wAA&#10;AB4GAAAAAA==&#10;" filled="f" stroked="f">
            <v:textbox style="mso-next-textbox:#Text Box 24">
              <w:txbxContent>
                <w:p w:rsidR="00BF4559" w:rsidRPr="005F39D7" w:rsidRDefault="005F39D7" w:rsidP="00BF4559">
                  <w:pPr>
                    <w:bidi w:val="0"/>
                    <w:rPr>
                      <w:rFonts w:asciiTheme="minorHAnsi" w:hAnsiTheme="minorHAnsi" w:cstheme="minorHAnsi"/>
                      <w:color w:val="DF3E3F"/>
                      <w:spacing w:val="-14"/>
                      <w:sz w:val="28"/>
                      <w:szCs w:val="28"/>
                      <w:lang w:val="hy-AM"/>
                    </w:rPr>
                  </w:pPr>
                  <w:r w:rsidRPr="005F39D7">
                    <w:rPr>
                      <w:rFonts w:asciiTheme="minorHAnsi" w:hAnsiTheme="minorHAnsi" w:cstheme="minorHAnsi"/>
                      <w:color w:val="DF3E3F"/>
                      <w:spacing w:val="-14"/>
                      <w:sz w:val="28"/>
                      <w:szCs w:val="28"/>
                      <w:lang w:val="hy-AM"/>
                    </w:rPr>
                    <w:t>Իմ մասին</w:t>
                  </w: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18" o:spid="_x0000_s1046" type="#_x0000_t202" style="position:absolute;margin-left:99.75pt;margin-top:345.35pt;width:408pt;height:22.5pt;z-index:2516510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qPuQIAAMI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" filled="f" stroked="f">
            <v:textbox style="mso-next-textbox:#Text Box 18">
              <w:txbxContent>
                <w:p w:rsidR="00146A2F" w:rsidRPr="00C06BFD" w:rsidRDefault="005F39D7" w:rsidP="00146A2F">
                  <w:pPr>
                    <w:bidi w:val="0"/>
                    <w:rPr>
                      <w:rFonts w:asciiTheme="minorHAnsi" w:hAnsiTheme="minorHAnsi" w:cstheme="minorHAnsi"/>
                      <w:i/>
                      <w:color w:val="313131"/>
                      <w:lang w:val="hy-AM"/>
                    </w:rPr>
                  </w:pPr>
                  <w:r w:rsidRPr="00C06BFD">
                    <w:rPr>
                      <w:rFonts w:asciiTheme="minorHAnsi" w:hAnsiTheme="minorHAnsi" w:cstheme="minorHAnsi"/>
                      <w:i/>
                      <w:color w:val="313131"/>
                      <w:lang w:val="hy-AM"/>
                    </w:rPr>
                    <w:t>Հաշվապահ</w:t>
                  </w:r>
                </w:p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17" o:spid="_x0000_s1047" type="#_x0000_t202" style="position:absolute;margin-left:99.75pt;margin-top:237pt;width:403.5pt;height:104.25pt;z-index:2516500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V85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" filled="f" stroked="f">
            <v:textbox style="mso-next-textbox:#Text Box 17">
              <w:txbxContent>
                <w:p w:rsidR="005F39D7" w:rsidRPr="005F39D7" w:rsidRDefault="005F39D7" w:rsidP="005F39D7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5F39D7">
                    <w:rPr>
                      <w:rFonts w:cstheme="minorHAnsi"/>
                      <w:lang w:val="hy-AM"/>
                    </w:rPr>
                    <w:t>Դրամարկղային և բանկային գործարքների գրանցում հաշվապահական ծրագրում</w:t>
                  </w:r>
                </w:p>
                <w:p w:rsidR="005F39D7" w:rsidRPr="005F39D7" w:rsidRDefault="005F39D7" w:rsidP="005F39D7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</w:rPr>
                  </w:pPr>
                  <w:r w:rsidRPr="005F39D7">
                    <w:rPr>
                      <w:rFonts w:cstheme="minorHAnsi"/>
                      <w:lang w:val="hy-AM"/>
                    </w:rPr>
                    <w:t>Դրամարկղային և բանկային փաստաթղթերի պատրաստում</w:t>
                  </w:r>
                </w:p>
                <w:p w:rsidR="005F39D7" w:rsidRPr="005F39D7" w:rsidRDefault="005F39D7" w:rsidP="005F39D7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  <w:lang w:val="hy-AM"/>
                    </w:rPr>
                  </w:pPr>
                  <w:r w:rsidRPr="005F39D7">
                    <w:rPr>
                      <w:rFonts w:cstheme="minorHAnsi"/>
                      <w:lang w:val="hy-AM"/>
                    </w:rPr>
                    <w:t>Հաշվետվությունների կազմում</w:t>
                  </w:r>
                </w:p>
                <w:p w:rsidR="005F39D7" w:rsidRPr="005F39D7" w:rsidRDefault="005F39D7" w:rsidP="005F39D7">
                  <w:pPr>
                    <w:pStyle w:val="ListParagraph"/>
                    <w:numPr>
                      <w:ilvl w:val="0"/>
                      <w:numId w:val="2"/>
                    </w:numPr>
                    <w:spacing w:after="80" w:line="240" w:lineRule="exact"/>
                    <w:ind w:left="360" w:hanging="216"/>
                    <w:contextualSpacing w:val="0"/>
                    <w:rPr>
                      <w:rFonts w:cstheme="minorHAnsi"/>
                    </w:rPr>
                  </w:pPr>
                  <w:r w:rsidRPr="005F39D7">
                    <w:rPr>
                      <w:rFonts w:cstheme="minorHAnsi"/>
                      <w:lang w:val="hy-AM"/>
                    </w:rPr>
                    <w:t>Դեբիտորական և կրեդիտորական պարտքերի գրանցում</w:t>
                  </w:r>
                </w:p>
                <w:p w:rsidR="00146A2F" w:rsidRPr="005F39D7" w:rsidRDefault="00146A2F" w:rsidP="005F39D7"/>
              </w:txbxContent>
            </v:textbox>
          </v:shape>
        </w:pict>
      </w:r>
      <w:r w:rsidR="007F2C67">
        <w:rPr>
          <w:color w:val="FF0000"/>
          <w:sz w:val="52"/>
          <w:szCs w:val="52"/>
        </w:rPr>
        <w:pict>
          <v:shape id="Text Box 15" o:spid="_x0000_s1048" type="#_x0000_t202" style="position:absolute;margin-left:99.75pt;margin-top:218.25pt;width:408pt;height:22.5pt;z-index:2516490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gcq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" filled="f" stroked="f">
            <v:textbox style="mso-next-textbox:#Text Box 15">
              <w:txbxContent>
                <w:p w:rsidR="00146A2F" w:rsidRPr="00C06BFD" w:rsidRDefault="005F39D7" w:rsidP="00C06BFD">
                  <w:pPr>
                    <w:pStyle w:val="ListBullet"/>
                    <w:numPr>
                      <w:ilvl w:val="0"/>
                      <w:numId w:val="0"/>
                    </w:numPr>
                    <w:rPr>
                      <w:rFonts w:cstheme="minorHAnsi"/>
                      <w:i/>
                      <w:iCs/>
                      <w:color w:val="auto"/>
                      <w:lang w:val="hy-AM"/>
                    </w:rPr>
                  </w:pPr>
                  <w:r w:rsidRPr="00C06BFD">
                    <w:rPr>
                      <w:rFonts w:cstheme="minorHAnsi"/>
                      <w:i/>
                      <w:iCs/>
                      <w:color w:val="auto"/>
                      <w:lang w:val="hy-AM"/>
                    </w:rPr>
                    <w:t>Հաշվապահ</w:t>
                  </w:r>
                </w:p>
              </w:txbxContent>
            </v:textbox>
          </v:shape>
        </w:pict>
      </w:r>
      <w:r w:rsidR="00507599" w:rsidRPr="00507599">
        <w:rPr>
          <w:color w:val="FF0000"/>
          <w:sz w:val="52"/>
          <w:szCs w:val="52"/>
          <w:lang w:val="hy-AM"/>
        </w:rPr>
        <w:t>ԱՆՈՒՆ ԱԶԳԱՆՈՒՆ</w:t>
      </w:r>
    </w:p>
    <w:sectPr w:rsidR="00A0460B" w:rsidRPr="00507599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A4B657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E685A6A"/>
    <w:multiLevelType w:val="hybridMultilevel"/>
    <w:tmpl w:val="130C2914"/>
    <w:lvl w:ilvl="0" w:tplc="469AF8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  <w:szCs w:val="18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146A2F"/>
    <w:rsid w:val="001E2048"/>
    <w:rsid w:val="0029142D"/>
    <w:rsid w:val="002D2960"/>
    <w:rsid w:val="002E3EFD"/>
    <w:rsid w:val="002F1E6E"/>
    <w:rsid w:val="0035217C"/>
    <w:rsid w:val="0035575F"/>
    <w:rsid w:val="00380B9A"/>
    <w:rsid w:val="00384FFB"/>
    <w:rsid w:val="003B3F0F"/>
    <w:rsid w:val="00415855"/>
    <w:rsid w:val="004434FB"/>
    <w:rsid w:val="004539C3"/>
    <w:rsid w:val="004716C4"/>
    <w:rsid w:val="004F3BEB"/>
    <w:rsid w:val="00507599"/>
    <w:rsid w:val="00515592"/>
    <w:rsid w:val="005F39D7"/>
    <w:rsid w:val="006677AB"/>
    <w:rsid w:val="006824B5"/>
    <w:rsid w:val="006D0ED5"/>
    <w:rsid w:val="007464A0"/>
    <w:rsid w:val="00784DAD"/>
    <w:rsid w:val="007C1E46"/>
    <w:rsid w:val="007F2C67"/>
    <w:rsid w:val="00806F40"/>
    <w:rsid w:val="008428CF"/>
    <w:rsid w:val="0086778E"/>
    <w:rsid w:val="00867D45"/>
    <w:rsid w:val="008A70E7"/>
    <w:rsid w:val="008C5E4C"/>
    <w:rsid w:val="0092144B"/>
    <w:rsid w:val="009251A4"/>
    <w:rsid w:val="009718E2"/>
    <w:rsid w:val="009A4A30"/>
    <w:rsid w:val="009F3BCB"/>
    <w:rsid w:val="00A0460B"/>
    <w:rsid w:val="00A3754F"/>
    <w:rsid w:val="00AE6383"/>
    <w:rsid w:val="00AF3C5E"/>
    <w:rsid w:val="00B151AE"/>
    <w:rsid w:val="00B6758A"/>
    <w:rsid w:val="00B93BC8"/>
    <w:rsid w:val="00BF1661"/>
    <w:rsid w:val="00BF4559"/>
    <w:rsid w:val="00C03D35"/>
    <w:rsid w:val="00C06BFD"/>
    <w:rsid w:val="00C22677"/>
    <w:rsid w:val="00C54D1E"/>
    <w:rsid w:val="00C67BA0"/>
    <w:rsid w:val="00CD5681"/>
    <w:rsid w:val="00D933C2"/>
    <w:rsid w:val="00DC284C"/>
    <w:rsid w:val="00E2761A"/>
    <w:rsid w:val="00EA55E5"/>
    <w:rsid w:val="00EE6C27"/>
    <w:rsid w:val="00F26DF4"/>
    <w:rsid w:val="00FC7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4" w:qFormat="1"/>
    <w:lsdException w:name="heading 3" w:uiPriority="4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C06BFD"/>
    <w:pPr>
      <w:keepNext/>
      <w:keepLines/>
      <w:bidi w:val="0"/>
      <w:spacing w:after="16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lang w:eastAsia="ja-JP" w:bidi="ar-SA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06BFD"/>
    <w:pPr>
      <w:keepNext/>
      <w:keepLines/>
      <w:bidi w:val="0"/>
      <w:spacing w:after="40" w:line="240" w:lineRule="auto"/>
      <w:contextualSpacing/>
      <w:outlineLvl w:val="2"/>
    </w:pPr>
    <w:rPr>
      <w:rFonts w:asciiTheme="majorHAnsi" w:eastAsiaTheme="majorEastAsia" w:hAnsiTheme="majorHAnsi" w:cstheme="majorBidi"/>
      <w:bCs/>
      <w:color w:val="595959" w:themeColor="text1" w:themeTint="A6"/>
      <w:lang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F39D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 w:bidi="ar-SA"/>
    </w:rPr>
  </w:style>
  <w:style w:type="paragraph" w:styleId="ListParagraph">
    <w:name w:val="List Paragraph"/>
    <w:basedOn w:val="Normal"/>
    <w:uiPriority w:val="34"/>
    <w:qFormat/>
    <w:rsid w:val="005F39D7"/>
    <w:pPr>
      <w:bidi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Heading2Char">
    <w:name w:val="Heading 2 Char"/>
    <w:basedOn w:val="DefaultParagraphFont"/>
    <w:link w:val="Heading2"/>
    <w:uiPriority w:val="4"/>
    <w:rsid w:val="00C06BFD"/>
    <w:rPr>
      <w:rFonts w:asciiTheme="majorHAnsi" w:eastAsiaTheme="majorEastAsia" w:hAnsiTheme="majorHAnsi" w:cstheme="majorBidi"/>
      <w:b/>
      <w:bCs/>
      <w:caps/>
      <w:color w:val="404040" w:themeColor="text1" w:themeTint="BF"/>
      <w:sz w:val="22"/>
      <w:szCs w:val="22"/>
      <w:lang w:eastAsia="ja-JP" w:bidi="ar-SA"/>
    </w:rPr>
  </w:style>
  <w:style w:type="character" w:customStyle="1" w:styleId="Heading3Char">
    <w:name w:val="Heading 3 Char"/>
    <w:basedOn w:val="DefaultParagraphFont"/>
    <w:link w:val="Heading3"/>
    <w:uiPriority w:val="4"/>
    <w:rsid w:val="00C06BFD"/>
    <w:rPr>
      <w:rFonts w:asciiTheme="majorHAnsi" w:eastAsiaTheme="majorEastAsia" w:hAnsiTheme="majorHAnsi" w:cstheme="majorBidi"/>
      <w:bCs/>
      <w:color w:val="595959" w:themeColor="text1" w:themeTint="A6"/>
      <w:sz w:val="22"/>
      <w:szCs w:val="22"/>
      <w:lang w:eastAsia="ja-JP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F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5"/>
    <w:qFormat/>
    <w:rsid w:val="00C06BFD"/>
    <w:pPr>
      <w:numPr>
        <w:numId w:val="3"/>
      </w:numPr>
      <w:bidi w:val="0"/>
      <w:spacing w:after="160" w:line="288" w:lineRule="auto"/>
      <w:contextualSpacing/>
    </w:pPr>
    <w:rPr>
      <w:rFonts w:asciiTheme="minorHAnsi" w:eastAsiaTheme="minorEastAsia" w:hAnsiTheme="minorHAnsi" w:cstheme="minorBidi"/>
      <w:color w:val="595959" w:themeColor="text1" w:themeTint="A6"/>
      <w:lang w:eastAsia="ja-JP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Ara</cp:lastModifiedBy>
  <cp:revision>8</cp:revision>
  <dcterms:created xsi:type="dcterms:W3CDTF">2019-07-30T08:13:00Z</dcterms:created>
  <dcterms:modified xsi:type="dcterms:W3CDTF">2022-12-01T06:50:00Z</dcterms:modified>
</cp:coreProperties>
</file>